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3E89E067" w:rsidP="535C135F" w:rsidRDefault="3E89E067" w14:paraId="60A9DD81" w14:textId="67EA4757">
      <w:pPr>
        <w:shd w:val="clear" w:color="auto" w:fill="FFFFFF" w:themeFill="background1"/>
        <w:spacing w:before="0" w:beforeAutospacing="off" w:after="300" w:afterAutospacing="off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Michael A. Paris</w:t>
      </w:r>
    </w:p>
    <w:p w:rsidR="3E89E067" w:rsidP="535C135F" w:rsidRDefault="3E89E067" w14:paraId="7969147A" w14:textId="18910AC9">
      <w:pPr>
        <w:pStyle w:val="Normal"/>
        <w:suppressLineNumbers w:val="0"/>
        <w:shd w:val="clear" w:color="auto" w:fill="FFFFFF" w:themeFill="background1"/>
        <w:bidi w:val="0"/>
        <w:spacing w:before="0" w:beforeAutospacing="off" w:after="0" w:afterAutospacing="off" w:line="259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(479) 640-1300</w:t>
      </w:r>
    </w:p>
    <w:p w:rsidR="3E89E067" w:rsidP="535C135F" w:rsidRDefault="3E89E067" w14:paraId="27AFB32A" w14:textId="1FB56D22">
      <w:pPr>
        <w:pStyle w:val="Normal"/>
        <w:suppressLineNumbers w:val="0"/>
        <w:shd w:val="clear" w:color="auto" w:fill="FFFFFF" w:themeFill="background1"/>
        <w:bidi w:val="0"/>
        <w:spacing w:before="0" w:beforeAutospacing="off" w:after="0" w:afterAutospacing="off" w:line="259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11600 Teddington Ct., Bentonville, AR 72712</w:t>
      </w:r>
    </w:p>
    <w:p w:rsidR="3E89E067" w:rsidP="535C135F" w:rsidRDefault="3E89E067" w14:paraId="17E109C3" w14:textId="26F3C648">
      <w:pPr>
        <w:pStyle w:val="Normal"/>
        <w:suppressLineNumbers w:val="0"/>
        <w:shd w:val="clear" w:color="auto" w:fill="FFFFFF" w:themeFill="background1"/>
        <w:bidi w:val="0"/>
        <w:spacing w:before="0" w:beforeAutospacing="off" w:after="0" w:afterAutospacing="off" w:line="259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Mparis501@yahoo.com</w:t>
      </w:r>
    </w:p>
    <w:p w:rsidR="3E89E067" w:rsidP="535C135F" w:rsidRDefault="3E89E067" w14:paraId="6FCDB380" w14:textId="0CBA92B1">
      <w:pPr>
        <w:shd w:val="clear" w:color="auto" w:fill="FFFFFF" w:themeFill="background1"/>
        <w:spacing w:before="300" w:beforeAutospacing="off" w:after="300" w:afterAutospacing="off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Professional Experience</w:t>
      </w:r>
    </w:p>
    <w:p w:rsidR="3E89E067" w:rsidP="535C135F" w:rsidRDefault="3E89E067" w14:paraId="76CA094B" w14:textId="7871E759">
      <w:pPr>
        <w:shd w:val="clear" w:color="auto" w:fill="FFFFFF" w:themeFill="background1"/>
        <w:spacing w:before="300" w:beforeAutospacing="off" w:after="300" w:afterAutospacing="off"/>
        <w:rPr>
          <w:rFonts w:ascii="Arial" w:hAnsi="Arial" w:eastAsia="Arial" w:cs="Arial"/>
          <w:b w:val="0"/>
          <w:bCs w:val="0"/>
          <w:i w:val="1"/>
          <w:iCs w:val="1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Principal Technical Program Manager</w:t>
      </w: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 xml:space="preserve"> – Walmart Stores Inc., Bentonville, AR.</w:t>
      </w:r>
      <w:r>
        <w:br/>
      </w:r>
      <w:r w:rsidRPr="535C135F" w:rsidR="3E89E067">
        <w:rPr>
          <w:rFonts w:ascii="Arial" w:hAnsi="Arial" w:eastAsia="Arial" w:cs="Arial"/>
          <w:b w:val="0"/>
          <w:bCs w:val="0"/>
          <w:i w:val="1"/>
          <w:iCs w:val="1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August 2012 – Present</w:t>
      </w:r>
    </w:p>
    <w:p w:rsidR="3E89E067" w:rsidP="535C135F" w:rsidRDefault="3E89E067" w14:paraId="782BC4A0" w14:textId="6D6E0ABC">
      <w:pPr>
        <w:pStyle w:val="ListParagraph"/>
        <w:numPr>
          <w:ilvl w:val="0"/>
          <w:numId w:val="23"/>
        </w:numPr>
        <w:shd w:val="clear" w:color="auto" w:fill="FFFFFF" w:themeFill="background1"/>
        <w:spacing w:before="0" w:beforeAutospacing="off" w:after="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Lead program manager in the Next Gen Tech Stack space, overseeing modernization efforts of Walmart’s store technical stack.</w:t>
      </w:r>
    </w:p>
    <w:p w:rsidR="3E89E067" w:rsidP="535C135F" w:rsidRDefault="3E89E067" w14:paraId="701501E9" w14:textId="36173364">
      <w:pPr>
        <w:pStyle w:val="ListParagraph"/>
        <w:numPr>
          <w:ilvl w:val="0"/>
          <w:numId w:val="23"/>
        </w:numPr>
        <w:shd w:val="clear" w:color="auto" w:fill="FFFFFF" w:themeFill="background1"/>
        <w:spacing w:before="0" w:beforeAutospacing="off" w:after="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Collaborate with multiple technical program managers to execute modernization initiatives.</w:t>
      </w:r>
    </w:p>
    <w:p w:rsidR="3E89E067" w:rsidP="535C135F" w:rsidRDefault="3E89E067" w14:paraId="4E8EC90D" w14:textId="4467603B">
      <w:pPr>
        <w:pStyle w:val="ListParagraph"/>
        <w:numPr>
          <w:ilvl w:val="0"/>
          <w:numId w:val="23"/>
        </w:numPr>
        <w:shd w:val="clear" w:color="auto" w:fill="FFFFFF" w:themeFill="background1"/>
        <w:spacing w:before="0" w:beforeAutospacing="off" w:after="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Facilitate the collection of program data and metrics to measure program health accurately.</w:t>
      </w:r>
    </w:p>
    <w:p w:rsidR="3E89E067" w:rsidP="535C135F" w:rsidRDefault="3E89E067" w14:paraId="444C9CA6" w14:textId="2F577A63">
      <w:pPr>
        <w:pStyle w:val="ListParagraph"/>
        <w:numPr>
          <w:ilvl w:val="0"/>
          <w:numId w:val="23"/>
        </w:numPr>
        <w:shd w:val="clear" w:color="auto" w:fill="FFFFFF" w:themeFill="background1"/>
        <w:spacing w:before="0" w:beforeAutospacing="off" w:after="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Act as engineering manager to a development team creating internal software for migration data presentation.</w:t>
      </w:r>
    </w:p>
    <w:p w:rsidR="3E89E067" w:rsidP="535C135F" w:rsidRDefault="3E89E067" w14:paraId="1D16F63C" w14:textId="06D62F74">
      <w:pPr>
        <w:pStyle w:val="ListParagraph"/>
        <w:numPr>
          <w:ilvl w:val="0"/>
          <w:numId w:val="23"/>
        </w:numPr>
        <w:shd w:val="clear" w:color="auto" w:fill="FFFFFF" w:themeFill="background1"/>
        <w:spacing w:before="0" w:beforeAutospacing="off" w:after="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Led the Transportation Momentum program in collaboration with Transportation Product, Deloitte, and Walmart Labs to transform transportation operations.</w:t>
      </w:r>
    </w:p>
    <w:p w:rsidR="3E89E067" w:rsidP="535C135F" w:rsidRDefault="3E89E067" w14:paraId="6A5181E6" w14:textId="6D6D630D">
      <w:pPr>
        <w:pStyle w:val="ListParagraph"/>
        <w:numPr>
          <w:ilvl w:val="0"/>
          <w:numId w:val="23"/>
        </w:numPr>
        <w:shd w:val="clear" w:color="auto" w:fill="FFFFFF" w:themeFill="background1"/>
        <w:spacing w:before="0" w:beforeAutospacing="off" w:after="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Educated resources on Agile development and product management principles.</w:t>
      </w:r>
    </w:p>
    <w:p w:rsidR="3E89E067" w:rsidP="535C135F" w:rsidRDefault="3E89E067" w14:paraId="4FC15C6B" w14:textId="5A9C313F">
      <w:pPr>
        <w:pStyle w:val="ListParagraph"/>
        <w:numPr>
          <w:ilvl w:val="0"/>
          <w:numId w:val="23"/>
        </w:numPr>
        <w:shd w:val="clear" w:color="auto" w:fill="FFFFFF" w:themeFill="background1"/>
        <w:spacing w:before="0" w:beforeAutospacing="off" w:after="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 xml:space="preserve">Developed and </w:t>
      </w: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maintained</w:t>
      </w: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 xml:space="preserve"> Jira projects and dashboards for effective management communication.</w:t>
      </w:r>
    </w:p>
    <w:p w:rsidR="3E89E067" w:rsidP="535C135F" w:rsidRDefault="3E89E067" w14:paraId="0E0A08B3" w14:textId="73BB398A">
      <w:pPr>
        <w:pStyle w:val="ListParagraph"/>
        <w:numPr>
          <w:ilvl w:val="0"/>
          <w:numId w:val="23"/>
        </w:numPr>
        <w:shd w:val="clear" w:color="auto" w:fill="FFFFFF" w:themeFill="background1"/>
        <w:spacing w:before="0" w:beforeAutospacing="off" w:after="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Assisted</w:t>
      </w: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 xml:space="preserve"> in </w:t>
      </w: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initial</w:t>
      </w: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 xml:space="preserve"> architectural designs and system architecture.</w:t>
      </w:r>
    </w:p>
    <w:p w:rsidR="3E89E067" w:rsidP="535C135F" w:rsidRDefault="3E89E067" w14:paraId="0B47A8FD" w14:textId="53F7FA60">
      <w:pPr>
        <w:pStyle w:val="ListParagraph"/>
        <w:numPr>
          <w:ilvl w:val="0"/>
          <w:numId w:val="23"/>
        </w:numPr>
        <w:shd w:val="clear" w:color="auto" w:fill="FFFFFF" w:themeFill="background1"/>
        <w:spacing w:before="0" w:beforeAutospacing="off" w:after="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 xml:space="preserve">Managed procurement of servers for </w:t>
      </w: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initial</w:t>
      </w: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 xml:space="preserve"> demo environment.</w:t>
      </w:r>
    </w:p>
    <w:p w:rsidR="3E89E067" w:rsidP="535C135F" w:rsidRDefault="3E89E067" w14:paraId="1D84A6F8" w14:textId="6BD70703">
      <w:pPr>
        <w:pStyle w:val="ListParagraph"/>
        <w:numPr>
          <w:ilvl w:val="0"/>
          <w:numId w:val="23"/>
        </w:numPr>
        <w:shd w:val="clear" w:color="auto" w:fill="FFFFFF" w:themeFill="background1"/>
        <w:spacing w:before="0" w:beforeAutospacing="off" w:after="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Served as Release Train Engineer and Program Manager for the development of Walmart Transportation Management System (WTMS), using Scaled Agile Framework (</w:t>
      </w: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SAFe</w:t>
      </w: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).</w:t>
      </w:r>
    </w:p>
    <w:p w:rsidR="3E89E067" w:rsidP="535C135F" w:rsidRDefault="3E89E067" w14:paraId="04C02E9B" w14:textId="7E4C8625">
      <w:pPr>
        <w:pStyle w:val="ListParagraph"/>
        <w:numPr>
          <w:ilvl w:val="0"/>
          <w:numId w:val="23"/>
        </w:numPr>
        <w:shd w:val="clear" w:color="auto" w:fill="FFFFFF" w:themeFill="background1"/>
        <w:spacing w:before="0" w:beforeAutospacing="off" w:after="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Led Program Increment (PI) meetings and implemented program reporting including program boards and dashboards.</w:t>
      </w:r>
    </w:p>
    <w:p w:rsidR="3E89E067" w:rsidP="535C135F" w:rsidRDefault="3E89E067" w14:paraId="536F1B2E" w14:textId="78103B59">
      <w:pPr>
        <w:pStyle w:val="ListParagraph"/>
        <w:numPr>
          <w:ilvl w:val="0"/>
          <w:numId w:val="23"/>
        </w:numPr>
        <w:shd w:val="clear" w:color="auto" w:fill="FFFFFF" w:themeFill="background1"/>
        <w:spacing w:before="0" w:beforeAutospacing="off" w:after="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Mentored product owners and development teams on Agile methodologies.</w:t>
      </w:r>
    </w:p>
    <w:p w:rsidR="3E89E067" w:rsidP="535C135F" w:rsidRDefault="3E89E067" w14:paraId="42BAA765" w14:textId="5446F4C0">
      <w:pPr>
        <w:shd w:val="clear" w:color="auto" w:fill="FFFFFF" w:themeFill="background1"/>
        <w:spacing w:before="300" w:beforeAutospacing="off" w:after="300" w:afterAutospacing="off"/>
        <w:rPr>
          <w:rFonts w:ascii="Arial" w:hAnsi="Arial" w:eastAsia="Arial" w:cs="Arial"/>
          <w:b w:val="0"/>
          <w:bCs w:val="0"/>
          <w:i w:val="1"/>
          <w:iCs w:val="1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Project Manager</w:t>
      </w: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 xml:space="preserve"> – Walmart Stores Inc., Bentonville, AR.</w:t>
      </w:r>
      <w:r>
        <w:br/>
      </w:r>
      <w:r w:rsidRPr="535C135F" w:rsidR="3E89E067">
        <w:rPr>
          <w:rFonts w:ascii="Arial" w:hAnsi="Arial" w:eastAsia="Arial" w:cs="Arial"/>
          <w:b w:val="0"/>
          <w:bCs w:val="0"/>
          <w:i w:val="1"/>
          <w:iCs w:val="1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November 2007 – August 2012</w:t>
      </w:r>
    </w:p>
    <w:p w:rsidR="3E89E067" w:rsidP="535C135F" w:rsidRDefault="3E89E067" w14:paraId="238FF186" w14:textId="6D98F977">
      <w:pPr>
        <w:pStyle w:val="ListParagraph"/>
        <w:numPr>
          <w:ilvl w:val="0"/>
          <w:numId w:val="23"/>
        </w:numPr>
        <w:shd w:val="clear" w:color="auto" w:fill="FFFFFF" w:themeFill="background1"/>
        <w:spacing w:before="0" w:beforeAutospacing="off" w:after="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Managed key projects for transportation including the Dispatch System and Automated Revenue Collection projects.</w:t>
      </w:r>
    </w:p>
    <w:p w:rsidR="3E89E067" w:rsidP="535C135F" w:rsidRDefault="3E89E067" w14:paraId="708E0C62" w14:textId="343E9686">
      <w:pPr>
        <w:pStyle w:val="ListParagraph"/>
        <w:numPr>
          <w:ilvl w:val="0"/>
          <w:numId w:val="23"/>
        </w:numPr>
        <w:shd w:val="clear" w:color="auto" w:fill="FFFFFF" w:themeFill="background1"/>
        <w:spacing w:before="0" w:beforeAutospacing="off" w:after="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Provided mentorship to other project managers and coordinated project management training.</w:t>
      </w:r>
    </w:p>
    <w:p w:rsidR="3E89E067" w:rsidP="535C135F" w:rsidRDefault="3E89E067" w14:paraId="6F72E359" w14:textId="59815FF2">
      <w:pPr>
        <w:pStyle w:val="ListParagraph"/>
        <w:numPr>
          <w:ilvl w:val="0"/>
          <w:numId w:val="23"/>
        </w:numPr>
        <w:shd w:val="clear" w:color="auto" w:fill="FFFFFF" w:themeFill="background1"/>
        <w:spacing w:before="0" w:beforeAutospacing="off" w:after="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Supported management and project managers in understanding project management metrics.</w:t>
      </w:r>
    </w:p>
    <w:p w:rsidR="3E89E067" w:rsidP="535C135F" w:rsidRDefault="3E89E067" w14:paraId="02FB3EE4" w14:textId="437E24FA">
      <w:pPr>
        <w:pStyle w:val="ListParagraph"/>
        <w:numPr>
          <w:ilvl w:val="0"/>
          <w:numId w:val="23"/>
        </w:numPr>
        <w:shd w:val="clear" w:color="auto" w:fill="FFFFFF" w:themeFill="background1"/>
        <w:spacing w:before="0" w:beforeAutospacing="off" w:after="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Defined processes to improve project delivery and reviewed project portfolios.</w:t>
      </w:r>
    </w:p>
    <w:p w:rsidR="3E89E067" w:rsidP="535C135F" w:rsidRDefault="3E89E067" w14:paraId="11C1F41C" w14:textId="048EEE5F">
      <w:pPr>
        <w:pStyle w:val="ListParagraph"/>
        <w:numPr>
          <w:ilvl w:val="0"/>
          <w:numId w:val="23"/>
        </w:numPr>
        <w:shd w:val="clear" w:color="auto" w:fill="FFFFFF" w:themeFill="background1"/>
        <w:spacing w:before="0" w:beforeAutospacing="off" w:after="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Delivered project level effort and budget estimates in coordination with area product managers.</w:t>
      </w:r>
    </w:p>
    <w:p w:rsidR="3E89E067" w:rsidP="535C135F" w:rsidRDefault="3E89E067" w14:paraId="304CB732" w14:textId="488B00E8">
      <w:pPr>
        <w:pStyle w:val="ListParagraph"/>
        <w:numPr>
          <w:ilvl w:val="0"/>
          <w:numId w:val="23"/>
        </w:numPr>
        <w:shd w:val="clear" w:color="auto" w:fill="FFFFFF" w:themeFill="background1"/>
        <w:spacing w:before="0" w:beforeAutospacing="off" w:after="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Conducted weekly resource reviews and project plan reviews.</w:t>
      </w:r>
    </w:p>
    <w:p w:rsidR="3E89E067" w:rsidP="535C135F" w:rsidRDefault="3E89E067" w14:paraId="39FBA3AB" w14:textId="2F296AC3">
      <w:pPr>
        <w:shd w:val="clear" w:color="auto" w:fill="FFFFFF" w:themeFill="background1"/>
        <w:spacing w:before="300" w:beforeAutospacing="off" w:after="300" w:afterAutospacing="off"/>
        <w:rPr>
          <w:rFonts w:ascii="Arial" w:hAnsi="Arial" w:eastAsia="Arial" w:cs="Arial"/>
          <w:b w:val="0"/>
          <w:bCs w:val="0"/>
          <w:i w:val="1"/>
          <w:iCs w:val="1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Senior Programmer Analyst</w:t>
      </w: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 xml:space="preserve"> – Walmart Stores Inc., Bentonville, AR.</w:t>
      </w:r>
      <w:r>
        <w:br/>
      </w:r>
      <w:r w:rsidRPr="535C135F" w:rsidR="3E89E067">
        <w:rPr>
          <w:rFonts w:ascii="Arial" w:hAnsi="Arial" w:eastAsia="Arial" w:cs="Arial"/>
          <w:b w:val="0"/>
          <w:bCs w:val="0"/>
          <w:i w:val="1"/>
          <w:iCs w:val="1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2005 – November 2007</w:t>
      </w:r>
    </w:p>
    <w:p w:rsidR="3E89E067" w:rsidP="535C135F" w:rsidRDefault="3E89E067" w14:paraId="3B3D5E13" w14:textId="5A0EFB74">
      <w:pPr>
        <w:pStyle w:val="ListParagraph"/>
        <w:numPr>
          <w:ilvl w:val="0"/>
          <w:numId w:val="23"/>
        </w:numPr>
        <w:shd w:val="clear" w:color="auto" w:fill="FFFFFF" w:themeFill="background1"/>
        <w:spacing w:before="0" w:beforeAutospacing="off" w:after="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Assisted</w:t>
      </w: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 xml:space="preserve"> in selecting and implementing third-party audit system for the Post Audit department.</w:t>
      </w:r>
    </w:p>
    <w:p w:rsidR="3E89E067" w:rsidP="535C135F" w:rsidRDefault="3E89E067" w14:paraId="23B5BE0B" w14:textId="503BDB9A">
      <w:pPr>
        <w:pStyle w:val="ListParagraph"/>
        <w:numPr>
          <w:ilvl w:val="0"/>
          <w:numId w:val="23"/>
        </w:numPr>
        <w:shd w:val="clear" w:color="auto" w:fill="FFFFFF" w:themeFill="background1"/>
        <w:spacing w:before="0" w:beforeAutospacing="off" w:after="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Mentored junior team members and conducted code reviews.</w:t>
      </w:r>
    </w:p>
    <w:p w:rsidR="3E89E067" w:rsidP="535C135F" w:rsidRDefault="3E89E067" w14:paraId="2551BBD4" w14:textId="0ACBC2D6">
      <w:pPr>
        <w:pStyle w:val="ListParagraph"/>
        <w:numPr>
          <w:ilvl w:val="0"/>
          <w:numId w:val="23"/>
        </w:numPr>
        <w:shd w:val="clear" w:color="auto" w:fill="FFFFFF" w:themeFill="background1"/>
        <w:spacing w:before="0" w:beforeAutospacing="off" w:after="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Provided technical direction and performed technical interviews for potential candidates.</w:t>
      </w:r>
    </w:p>
    <w:p w:rsidR="3E89E067" w:rsidP="535C135F" w:rsidRDefault="3E89E067" w14:paraId="04F18A23" w14:textId="0BABD4A9">
      <w:pPr>
        <w:pStyle w:val="ListParagraph"/>
        <w:numPr>
          <w:ilvl w:val="0"/>
          <w:numId w:val="23"/>
        </w:numPr>
        <w:shd w:val="clear" w:color="auto" w:fill="FFFFFF" w:themeFill="background1"/>
        <w:spacing w:before="0" w:beforeAutospacing="off" w:after="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Supported budgeting process and provided associate performance input.</w:t>
      </w:r>
    </w:p>
    <w:p w:rsidR="3E89E067" w:rsidP="535C135F" w:rsidRDefault="3E89E067" w14:paraId="65DA63F8" w14:textId="0B28C149">
      <w:pPr>
        <w:shd w:val="clear" w:color="auto" w:fill="FFFFFF" w:themeFill="background1"/>
        <w:spacing w:before="300" w:beforeAutospacing="off" w:after="300" w:afterAutospacing="off"/>
        <w:rPr>
          <w:rFonts w:ascii="Arial" w:hAnsi="Arial" w:eastAsia="Arial" w:cs="Arial"/>
          <w:b w:val="0"/>
          <w:bCs w:val="0"/>
          <w:i w:val="1"/>
          <w:iCs w:val="1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Programmer Analyst</w:t>
      </w: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 xml:space="preserve"> – Walmart Stores Inc., Bentonville, AR.</w:t>
      </w:r>
      <w:r>
        <w:br/>
      </w:r>
      <w:r w:rsidRPr="535C135F" w:rsidR="3E89E067">
        <w:rPr>
          <w:rFonts w:ascii="Arial" w:hAnsi="Arial" w:eastAsia="Arial" w:cs="Arial"/>
          <w:b w:val="0"/>
          <w:bCs w:val="0"/>
          <w:i w:val="1"/>
          <w:iCs w:val="1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November 2000 - 2005</w:t>
      </w:r>
    </w:p>
    <w:p w:rsidR="3E89E067" w:rsidP="535C135F" w:rsidRDefault="3E89E067" w14:paraId="6CDA9093" w14:textId="33FA7644">
      <w:pPr>
        <w:pStyle w:val="ListParagraph"/>
        <w:numPr>
          <w:ilvl w:val="0"/>
          <w:numId w:val="23"/>
        </w:numPr>
        <w:shd w:val="clear" w:color="auto" w:fill="FFFFFF" w:themeFill="background1"/>
        <w:spacing w:before="0" w:beforeAutospacing="off" w:after="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Designed and implemented large systems, including Incident Reporting Systems for international markets.</w:t>
      </w:r>
    </w:p>
    <w:p w:rsidR="3E89E067" w:rsidP="535C135F" w:rsidRDefault="3E89E067" w14:paraId="4D9A8DD2" w14:textId="1191F48C">
      <w:pPr>
        <w:pStyle w:val="ListParagraph"/>
        <w:numPr>
          <w:ilvl w:val="0"/>
          <w:numId w:val="23"/>
        </w:numPr>
        <w:shd w:val="clear" w:color="auto" w:fill="FFFFFF" w:themeFill="background1"/>
        <w:spacing w:before="0" w:beforeAutospacing="off" w:after="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 xml:space="preserve">Provided technical </w:t>
      </w: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assistance</w:t>
      </w: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 xml:space="preserve"> and direction to other teams and mentored associates.</w:t>
      </w:r>
    </w:p>
    <w:p w:rsidR="3E89E067" w:rsidP="535C135F" w:rsidRDefault="3E89E067" w14:paraId="4B638005" w14:textId="20E72DE2">
      <w:pPr>
        <w:pStyle w:val="ListParagraph"/>
        <w:numPr>
          <w:ilvl w:val="0"/>
          <w:numId w:val="23"/>
        </w:numPr>
        <w:shd w:val="clear" w:color="auto" w:fill="FFFFFF" w:themeFill="background1"/>
        <w:spacing w:before="0" w:beforeAutospacing="off" w:after="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Recipient of Genesis award in 2000.</w:t>
      </w:r>
    </w:p>
    <w:p w:rsidR="3E89E067" w:rsidP="535C135F" w:rsidRDefault="3E89E067" w14:paraId="192F9AF5" w14:textId="64D1342B">
      <w:pPr>
        <w:shd w:val="clear" w:color="auto" w:fill="FFFFFF" w:themeFill="background1"/>
        <w:spacing w:before="300" w:beforeAutospacing="off" w:after="300" w:afterAutospacing="off"/>
        <w:rPr>
          <w:rFonts w:ascii="Arial" w:hAnsi="Arial" w:eastAsia="Arial" w:cs="Arial"/>
          <w:b w:val="0"/>
          <w:bCs w:val="0"/>
          <w:i w:val="1"/>
          <w:iCs w:val="1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Tech IV/Programmer</w:t>
      </w: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 xml:space="preserve"> – Walmart Stores Inc., Bentonville, AR.</w:t>
      </w:r>
      <w:r>
        <w:br/>
      </w:r>
      <w:r w:rsidRPr="535C135F" w:rsidR="3E89E067">
        <w:rPr>
          <w:rFonts w:ascii="Arial" w:hAnsi="Arial" w:eastAsia="Arial" w:cs="Arial"/>
          <w:b w:val="0"/>
          <w:bCs w:val="0"/>
          <w:i w:val="1"/>
          <w:iCs w:val="1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November 1999 – November 2000</w:t>
      </w:r>
    </w:p>
    <w:p w:rsidR="3E89E067" w:rsidP="535C135F" w:rsidRDefault="3E89E067" w14:paraId="4521C109" w14:textId="7AE71BAB">
      <w:pPr>
        <w:pStyle w:val="ListParagraph"/>
        <w:numPr>
          <w:ilvl w:val="0"/>
          <w:numId w:val="23"/>
        </w:numPr>
        <w:shd w:val="clear" w:color="auto" w:fill="FFFFFF" w:themeFill="background1"/>
        <w:spacing w:before="0" w:beforeAutospacing="off" w:after="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Coded and tested changes to existing applications and developed new applications for UK markets.</w:t>
      </w:r>
    </w:p>
    <w:p w:rsidR="3E89E067" w:rsidP="535C135F" w:rsidRDefault="3E89E067" w14:paraId="7AD9A271" w14:textId="3DFB293F">
      <w:pPr>
        <w:shd w:val="clear" w:color="auto" w:fill="FFFFFF" w:themeFill="background1"/>
        <w:spacing w:before="300" w:beforeAutospacing="off" w:after="300" w:afterAutospacing="off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Education</w:t>
      </w:r>
    </w:p>
    <w:p w:rsidR="3E89E067" w:rsidP="535C135F" w:rsidRDefault="3E89E067" w14:paraId="205BB532" w14:textId="7214AD4E">
      <w:pPr>
        <w:pStyle w:val="ListParagraph"/>
        <w:numPr>
          <w:ilvl w:val="0"/>
          <w:numId w:val="23"/>
        </w:numPr>
        <w:shd w:val="clear" w:color="auto" w:fill="FFFFFF" w:themeFill="background1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1"/>
          <w:iCs w:val="1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Master of Science in Data Science – Bellevue University, Bellevue, NE.</w:t>
      </w:r>
      <w:r>
        <w:br/>
      </w:r>
      <w:r w:rsidRPr="535C135F" w:rsidR="3E89E067">
        <w:rPr>
          <w:rFonts w:ascii="Arial" w:hAnsi="Arial" w:eastAsia="Arial" w:cs="Arial"/>
          <w:b w:val="0"/>
          <w:bCs w:val="0"/>
          <w:i w:val="1"/>
          <w:iCs w:val="1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March 2023</w:t>
      </w:r>
    </w:p>
    <w:p w:rsidR="3E89E067" w:rsidP="535C135F" w:rsidRDefault="3E89E067" w14:paraId="245B4A8A" w14:textId="523DBF5D">
      <w:pPr>
        <w:pStyle w:val="ListParagraph"/>
        <w:numPr>
          <w:ilvl w:val="0"/>
          <w:numId w:val="23"/>
        </w:numPr>
        <w:shd w:val="clear" w:color="auto" w:fill="FFFFFF" w:themeFill="background1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1"/>
          <w:iCs w:val="1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Bachelor of Science in Supply Chain and Logistics Management – Bellevue University, Bellevue, NE.</w:t>
      </w:r>
      <w:r>
        <w:br/>
      </w:r>
      <w:r w:rsidRPr="535C135F" w:rsidR="3E89E067">
        <w:rPr>
          <w:rFonts w:ascii="Arial" w:hAnsi="Arial" w:eastAsia="Arial" w:cs="Arial"/>
          <w:b w:val="0"/>
          <w:bCs w:val="0"/>
          <w:i w:val="1"/>
          <w:iCs w:val="1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November 2019</w:t>
      </w:r>
    </w:p>
    <w:p w:rsidR="3E89E067" w:rsidP="535C135F" w:rsidRDefault="3E89E067" w14:paraId="1F368958" w14:textId="4CE9BB5C">
      <w:pPr>
        <w:pStyle w:val="ListParagraph"/>
        <w:numPr>
          <w:ilvl w:val="0"/>
          <w:numId w:val="23"/>
        </w:numPr>
        <w:shd w:val="clear" w:color="auto" w:fill="FFFFFF" w:themeFill="background1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1"/>
          <w:iCs w:val="1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</w:pPr>
      <w:r w:rsidRPr="535C135F" w:rsidR="3E89E06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Bachelor of Science in Business Administration (CISQ) – University of Arkansas, Fayetteville, AR.</w:t>
      </w:r>
      <w:r>
        <w:br/>
      </w:r>
      <w:r w:rsidRPr="535C135F" w:rsidR="3E89E067">
        <w:rPr>
          <w:rFonts w:ascii="Arial" w:hAnsi="Arial" w:eastAsia="Arial" w:cs="Arial"/>
          <w:b w:val="0"/>
          <w:bCs w:val="0"/>
          <w:i w:val="1"/>
          <w:iCs w:val="1"/>
          <w:caps w:val="0"/>
          <w:smallCaps w:val="0"/>
          <w:noProof w:val="0"/>
          <w:color w:val="0D0D0D" w:themeColor="text1" w:themeTint="F2" w:themeShade="FF"/>
          <w:sz w:val="24"/>
          <w:szCs w:val="24"/>
          <w:lang w:val="en-US"/>
        </w:rPr>
        <w:t>2000</w:t>
      </w:r>
    </w:p>
    <w:p w:rsidR="535C135F" w:rsidP="535C135F" w:rsidRDefault="535C135F" w14:paraId="4804340A" w14:textId="4833B164">
      <w:pPr>
        <w:pStyle w:val="Normal"/>
        <w:rPr>
          <w:rFonts w:ascii="Arial" w:hAnsi="Arial" w:eastAsia="Arial" w:cs="Arial"/>
        </w:rPr>
      </w:pPr>
    </w:p>
    <w:sectPr w:rsidRPr="005568E2" w:rsidR="004204FC" w:rsidSect="00CE6F6B">
      <w:headerReference w:type="default" r:id="rId7"/>
      <w:footerReference w:type="default" r:id="rId8"/>
      <w:pgSz w:w="12240" w:h="15840" w:orient="portrait"/>
      <w:pgMar w:top="1440" w:right="1728" w:bottom="1296" w:left="1728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054A4" w:rsidRDefault="003054A4" w14:paraId="4A1BA0B1" w14:textId="77777777">
      <w:r>
        <w:separator/>
      </w:r>
    </w:p>
  </w:endnote>
  <w:endnote w:type="continuationSeparator" w:id="0">
    <w:p w:rsidR="003054A4" w:rsidRDefault="003054A4" w14:paraId="4867949C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C5E89" w:rsidRDefault="00EC5E89" w14:paraId="200614AF" w14:textId="77777777">
    <w:pPr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054A4" w:rsidRDefault="003054A4" w14:paraId="51757851" w14:textId="77777777">
      <w:r>
        <w:separator/>
      </w:r>
    </w:p>
  </w:footnote>
  <w:footnote w:type="continuationSeparator" w:id="0">
    <w:p w:rsidR="003054A4" w:rsidRDefault="003054A4" w14:paraId="6107924D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535C135F" w:rsidP="535C135F" w:rsidRDefault="535C135F" w14:paraId="5982F517" w14:textId="10531446">
    <w:pPr>
      <w:pStyle w:val="Header"/>
      <w:rPr/>
    </w:pPr>
  </w:p>
</w:hdr>
</file>

<file path=word/intelligence2.xml><?xml version="1.0" encoding="utf-8"?>
<int2:intelligence xmlns:int2="http://schemas.microsoft.com/office/intelligence/2020/intelligence">
  <int2:observations>
    <int2:textHash int2:hashCode="vzHFLDKw/Nodw+" int2:id="fQsZxzLf">
      <int2:state int2:type="AugLoop_Text_Critique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3">
    <w:nsid w:val="5c73875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6996943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FFFFFF89"/>
    <w:multiLevelType w:val="singleLevel"/>
    <w:tmpl w:val="EA8C9B6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  <w:sz w:val="22"/>
      </w:rPr>
    </w:lvl>
  </w:abstractNum>
  <w:abstractNum w:abstractNumId="1" w15:restartNumberingAfterBreak="0">
    <w:nsid w:val="03963D0E"/>
    <w:multiLevelType w:val="hybridMultilevel"/>
    <w:tmpl w:val="0EFAED20"/>
    <w:lvl w:ilvl="0" w:tplc="60AC203E">
      <w:start w:val="1"/>
      <w:numFmt w:val="bullet"/>
      <w:lvlText w:val="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BDA53BA"/>
    <w:multiLevelType w:val="hybridMultilevel"/>
    <w:tmpl w:val="7E6A19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73802A1"/>
    <w:multiLevelType w:val="hybridMultilevel"/>
    <w:tmpl w:val="FD6A83EA"/>
    <w:lvl w:ilvl="0" w:tplc="60AC203E">
      <w:start w:val="1"/>
      <w:numFmt w:val="bullet"/>
      <w:lvlText w:val="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2025CD5"/>
    <w:multiLevelType w:val="hybridMultilevel"/>
    <w:tmpl w:val="2904DCB6"/>
    <w:lvl w:ilvl="0" w:tplc="60AC203E">
      <w:start w:val="1"/>
      <w:numFmt w:val="bullet"/>
      <w:lvlText w:val="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48A00B8"/>
    <w:multiLevelType w:val="hybridMultilevel"/>
    <w:tmpl w:val="E7928BA0"/>
    <w:lvl w:ilvl="0" w:tplc="0E52D1F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B8A0A9D"/>
    <w:multiLevelType w:val="hybridMultilevel"/>
    <w:tmpl w:val="CAB41368"/>
    <w:lvl w:ilvl="0" w:tplc="60AC203E">
      <w:start w:val="1"/>
      <w:numFmt w:val="bullet"/>
      <w:lvlText w:val="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CCC4DCC"/>
    <w:multiLevelType w:val="hybridMultilevel"/>
    <w:tmpl w:val="AB6AA9CC"/>
    <w:lvl w:ilvl="0" w:tplc="60AC203E">
      <w:start w:val="1"/>
      <w:numFmt w:val="bullet"/>
      <w:lvlText w:val="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AA33A74"/>
    <w:multiLevelType w:val="hybridMultilevel"/>
    <w:tmpl w:val="DFEE4C3A"/>
    <w:lvl w:ilvl="0">
      <w:start w:val="1"/>
      <w:numFmt w:val="bullet"/>
      <w:pStyle w:val="ListBullet"/>
      <w:lvlText w:val="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DDF6141"/>
    <w:multiLevelType w:val="hybridMultilevel"/>
    <w:tmpl w:val="95D82452"/>
    <w:lvl w:ilvl="0" w:tplc="A40279D6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hint="default" w:ascii="Symbol" w:hAnsi="Symbol"/>
        <w:color w:val="333333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456320F8"/>
    <w:multiLevelType w:val="hybridMultilevel"/>
    <w:tmpl w:val="E7928BA0"/>
    <w:lvl w:ilvl="0" w:tplc="1D12B0FA">
      <w:start w:val="1"/>
      <w:numFmt w:val="bullet"/>
      <w:lvlText w:val=""/>
      <w:lvlJc w:val="left"/>
      <w:pPr>
        <w:tabs>
          <w:tab w:val="num" w:pos="792"/>
        </w:tabs>
        <w:ind w:left="792" w:hanging="432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60440EA"/>
    <w:multiLevelType w:val="hybridMultilevel"/>
    <w:tmpl w:val="541C0930"/>
    <w:lvl w:ilvl="0" w:tplc="D5DE3D8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A672061"/>
    <w:multiLevelType w:val="hybridMultilevel"/>
    <w:tmpl w:val="A88A4D70"/>
    <w:lvl w:ilvl="0" w:tplc="60AC203E">
      <w:start w:val="1"/>
      <w:numFmt w:val="bullet"/>
      <w:lvlText w:val="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B3B49FE"/>
    <w:multiLevelType w:val="hybridMultilevel"/>
    <w:tmpl w:val="FD92980C"/>
    <w:lvl w:ilvl="0" w:tplc="592C7D7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4BB6435B"/>
    <w:multiLevelType w:val="hybridMultilevel"/>
    <w:tmpl w:val="35C8BE88"/>
    <w:lvl w:ilvl="0" w:tplc="60AC203E">
      <w:start w:val="1"/>
      <w:numFmt w:val="bullet"/>
      <w:lvlText w:val="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BDD264B"/>
    <w:multiLevelType w:val="hybridMultilevel"/>
    <w:tmpl w:val="3BE2A08A"/>
    <w:lvl w:ilvl="0" w:tplc="60AC203E">
      <w:start w:val="1"/>
      <w:numFmt w:val="bullet"/>
      <w:lvlText w:val="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4D987323"/>
    <w:multiLevelType w:val="hybridMultilevel"/>
    <w:tmpl w:val="5238B63C"/>
    <w:lvl w:ilvl="0" w:tplc="60AC203E">
      <w:start w:val="1"/>
      <w:numFmt w:val="bullet"/>
      <w:lvlText w:val="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3EE1086"/>
    <w:multiLevelType w:val="multilevel"/>
    <w:tmpl w:val="5BE0137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616E7ED5"/>
    <w:multiLevelType w:val="multilevel"/>
    <w:tmpl w:val="2FA67B3A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hint="default" w:ascii="Symbol" w:hAnsi="Symbol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736C417C"/>
    <w:multiLevelType w:val="hybridMultilevel"/>
    <w:tmpl w:val="0D98000A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0" w15:restartNumberingAfterBreak="0">
    <w:nsid w:val="74E421C7"/>
    <w:multiLevelType w:val="hybridMultilevel"/>
    <w:tmpl w:val="5D9235AE"/>
    <w:lvl w:ilvl="0" w:tplc="60AC203E">
      <w:start w:val="1"/>
      <w:numFmt w:val="bullet"/>
      <w:lvlText w:val="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79627E27"/>
    <w:multiLevelType w:val="multilevel"/>
    <w:tmpl w:val="1A80085C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24">
    <w:abstractNumId w:val="23"/>
  </w:num>
  <w:num w:numId="23">
    <w:abstractNumId w:val="22"/>
  </w:num>
  <w:num w:numId="1" w16cid:durableId="1053501172">
    <w:abstractNumId w:val="10"/>
  </w:num>
  <w:num w:numId="2" w16cid:durableId="1000045279">
    <w:abstractNumId w:val="5"/>
  </w:num>
  <w:num w:numId="3" w16cid:durableId="924991807">
    <w:abstractNumId w:val="9"/>
  </w:num>
  <w:num w:numId="4" w16cid:durableId="741606497">
    <w:abstractNumId w:val="13"/>
  </w:num>
  <w:num w:numId="5" w16cid:durableId="533999512">
    <w:abstractNumId w:val="0"/>
  </w:num>
  <w:num w:numId="6" w16cid:durableId="586963591">
    <w:abstractNumId w:val="21"/>
  </w:num>
  <w:num w:numId="7" w16cid:durableId="1790005516">
    <w:abstractNumId w:val="17"/>
  </w:num>
  <w:num w:numId="8" w16cid:durableId="1308902197">
    <w:abstractNumId w:val="18"/>
  </w:num>
  <w:num w:numId="9" w16cid:durableId="1159425760">
    <w:abstractNumId w:val="19"/>
  </w:num>
  <w:num w:numId="10" w16cid:durableId="1010596416">
    <w:abstractNumId w:val="11"/>
  </w:num>
  <w:num w:numId="11" w16cid:durableId="217595929">
    <w:abstractNumId w:val="8"/>
  </w:num>
  <w:num w:numId="12" w16cid:durableId="1545869912">
    <w:abstractNumId w:val="4"/>
  </w:num>
  <w:num w:numId="13" w16cid:durableId="1501383096">
    <w:abstractNumId w:val="20"/>
  </w:num>
  <w:num w:numId="14" w16cid:durableId="205261398">
    <w:abstractNumId w:val="15"/>
  </w:num>
  <w:num w:numId="15" w16cid:durableId="169219055">
    <w:abstractNumId w:val="7"/>
  </w:num>
  <w:num w:numId="16" w16cid:durableId="1672365143">
    <w:abstractNumId w:val="6"/>
  </w:num>
  <w:num w:numId="17" w16cid:durableId="1127118769">
    <w:abstractNumId w:val="3"/>
  </w:num>
  <w:num w:numId="18" w16cid:durableId="1071004724">
    <w:abstractNumId w:val="2"/>
  </w:num>
  <w:num w:numId="19" w16cid:durableId="1847283372">
    <w:abstractNumId w:val="12"/>
  </w:num>
  <w:num w:numId="20" w16cid:durableId="1142305433">
    <w:abstractNumId w:val="14"/>
  </w:num>
  <w:num w:numId="21" w16cid:durableId="1031418477">
    <w:abstractNumId w:val="16"/>
  </w:num>
  <w:num w:numId="22" w16cid:durableId="11919139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lang="en-US" w:vendorID="64" w:dllVersion="0" w:nlCheck="1" w:checkStyle="0" w:appName="MSWord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3M7YwMzMyN7Q0NzdW0lEKTi0uzszPAykwrAUAbG4UxiwAAAA="/>
  </w:docVars>
  <w:rsids>
    <w:rsidRoot w:val="00CF6D16"/>
    <w:rsid w:val="00002355"/>
    <w:rsid w:val="00005C0E"/>
    <w:rsid w:val="000511AB"/>
    <w:rsid w:val="00086756"/>
    <w:rsid w:val="000B15D2"/>
    <w:rsid w:val="000D2370"/>
    <w:rsid w:val="000F2EE6"/>
    <w:rsid w:val="00104FF8"/>
    <w:rsid w:val="00164F9F"/>
    <w:rsid w:val="00180C1C"/>
    <w:rsid w:val="00183484"/>
    <w:rsid w:val="001B2ED1"/>
    <w:rsid w:val="001B4D45"/>
    <w:rsid w:val="001F118E"/>
    <w:rsid w:val="001F6986"/>
    <w:rsid w:val="001F78FC"/>
    <w:rsid w:val="00221DBC"/>
    <w:rsid w:val="002235CA"/>
    <w:rsid w:val="0023588E"/>
    <w:rsid w:val="002E4779"/>
    <w:rsid w:val="002F04B6"/>
    <w:rsid w:val="003054A4"/>
    <w:rsid w:val="00315723"/>
    <w:rsid w:val="003312CC"/>
    <w:rsid w:val="003570CD"/>
    <w:rsid w:val="003667B3"/>
    <w:rsid w:val="003B3702"/>
    <w:rsid w:val="004204FC"/>
    <w:rsid w:val="00422027"/>
    <w:rsid w:val="00435CA6"/>
    <w:rsid w:val="004651E1"/>
    <w:rsid w:val="00470B1D"/>
    <w:rsid w:val="004A1E1F"/>
    <w:rsid w:val="004B71BC"/>
    <w:rsid w:val="004D4856"/>
    <w:rsid w:val="00521306"/>
    <w:rsid w:val="00533BEF"/>
    <w:rsid w:val="00537A40"/>
    <w:rsid w:val="005568E2"/>
    <w:rsid w:val="00591B8E"/>
    <w:rsid w:val="005A016B"/>
    <w:rsid w:val="005B59B6"/>
    <w:rsid w:val="005D4F79"/>
    <w:rsid w:val="005E6B7E"/>
    <w:rsid w:val="005F4FA8"/>
    <w:rsid w:val="005F55C1"/>
    <w:rsid w:val="00617E11"/>
    <w:rsid w:val="00635911"/>
    <w:rsid w:val="00683CFB"/>
    <w:rsid w:val="00691716"/>
    <w:rsid w:val="00692A0F"/>
    <w:rsid w:val="006D4B91"/>
    <w:rsid w:val="00725CA8"/>
    <w:rsid w:val="00737672"/>
    <w:rsid w:val="0075724B"/>
    <w:rsid w:val="00782DEB"/>
    <w:rsid w:val="008206D1"/>
    <w:rsid w:val="0084671B"/>
    <w:rsid w:val="00857751"/>
    <w:rsid w:val="00860129"/>
    <w:rsid w:val="00886E8E"/>
    <w:rsid w:val="00895AC1"/>
    <w:rsid w:val="008B0536"/>
    <w:rsid w:val="008B2F37"/>
    <w:rsid w:val="008F52A8"/>
    <w:rsid w:val="00915BA6"/>
    <w:rsid w:val="009166F7"/>
    <w:rsid w:val="0099322E"/>
    <w:rsid w:val="00997421"/>
    <w:rsid w:val="009D57B4"/>
    <w:rsid w:val="009D7569"/>
    <w:rsid w:val="009D7A47"/>
    <w:rsid w:val="009F4407"/>
    <w:rsid w:val="00A3299F"/>
    <w:rsid w:val="00A52AA1"/>
    <w:rsid w:val="00A724D4"/>
    <w:rsid w:val="00AC184C"/>
    <w:rsid w:val="00AC205D"/>
    <w:rsid w:val="00AE4B7B"/>
    <w:rsid w:val="00B64AF3"/>
    <w:rsid w:val="00BA6F28"/>
    <w:rsid w:val="00BC4440"/>
    <w:rsid w:val="00BC583E"/>
    <w:rsid w:val="00BC7CE9"/>
    <w:rsid w:val="00BF30B7"/>
    <w:rsid w:val="00C128AB"/>
    <w:rsid w:val="00C6490D"/>
    <w:rsid w:val="00C86D97"/>
    <w:rsid w:val="00CE51C9"/>
    <w:rsid w:val="00CE6F6B"/>
    <w:rsid w:val="00CF6D16"/>
    <w:rsid w:val="00CF7F1C"/>
    <w:rsid w:val="00D275B3"/>
    <w:rsid w:val="00D5215C"/>
    <w:rsid w:val="00D522CA"/>
    <w:rsid w:val="00D71587"/>
    <w:rsid w:val="00D83FAA"/>
    <w:rsid w:val="00DD2F48"/>
    <w:rsid w:val="00E231AB"/>
    <w:rsid w:val="00E62A1F"/>
    <w:rsid w:val="00E7158A"/>
    <w:rsid w:val="00E94A60"/>
    <w:rsid w:val="00EB1E29"/>
    <w:rsid w:val="00EC5E89"/>
    <w:rsid w:val="00EC6DA7"/>
    <w:rsid w:val="00ED4DC2"/>
    <w:rsid w:val="00F4004C"/>
    <w:rsid w:val="00F71D3C"/>
    <w:rsid w:val="00F817FE"/>
    <w:rsid w:val="00FA2991"/>
    <w:rsid w:val="00FD15BF"/>
    <w:rsid w:val="00FD600C"/>
    <w:rsid w:val="00FE0B66"/>
    <w:rsid w:val="0587A9EE"/>
    <w:rsid w:val="170BCF33"/>
    <w:rsid w:val="302E2F26"/>
    <w:rsid w:val="33EF3B2E"/>
    <w:rsid w:val="3E89E067"/>
    <w:rsid w:val="4E86DBD4"/>
    <w:rsid w:val="535C135F"/>
    <w:rsid w:val="6040B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F6683F"/>
  <w15:docId w15:val="{C4DBD513-58C6-4C98-8CAF-14DCC535C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FD600C"/>
    <w:rPr>
      <w:rFonts w:ascii="Arial" w:hAnsi="Arial"/>
      <w:szCs w:val="24"/>
    </w:rPr>
  </w:style>
  <w:style w:type="paragraph" w:styleId="Heading1">
    <w:name w:val="heading 1"/>
    <w:basedOn w:val="Normal"/>
    <w:next w:val="Normal"/>
    <w:qFormat/>
    <w:rsid w:val="00FD600C"/>
    <w:pPr>
      <w:pBdr>
        <w:bottom w:val="single" w:color="auto" w:sz="4" w:space="4"/>
      </w:pBdr>
      <w:outlineLvl w:val="0"/>
    </w:pPr>
    <w:rPr>
      <w:rFonts w:ascii="Garamond" w:hAnsi="Garamond"/>
      <w:b/>
      <w:bCs/>
      <w:spacing w:val="-20"/>
      <w:kern w:val="28"/>
      <w:sz w:val="48"/>
      <w:szCs w:val="20"/>
    </w:rPr>
  </w:style>
  <w:style w:type="paragraph" w:styleId="Heading2">
    <w:name w:val="heading 2"/>
    <w:basedOn w:val="Normal"/>
    <w:next w:val="Normal"/>
    <w:link w:val="Heading2Char"/>
    <w:qFormat/>
    <w:rsid w:val="00FD600C"/>
    <w:pPr>
      <w:keepNext/>
      <w:spacing w:before="360" w:after="120"/>
      <w:outlineLvl w:val="1"/>
    </w:pPr>
    <w:rPr>
      <w:rFonts w:ascii="Garamond" w:hAnsi="Garamond" w:cs="Arial"/>
      <w:b/>
      <w:bCs/>
      <w:spacing w:val="-10"/>
      <w:sz w:val="32"/>
      <w:szCs w:val="26"/>
    </w:rPr>
  </w:style>
  <w:style w:type="paragraph" w:styleId="Heading3">
    <w:name w:val="heading 3"/>
    <w:basedOn w:val="Normal"/>
    <w:next w:val="Normal"/>
    <w:link w:val="Heading3Char"/>
    <w:qFormat/>
    <w:rsid w:val="00104FF8"/>
    <w:pPr>
      <w:keepNext/>
      <w:spacing w:before="120" w:after="120"/>
      <w:outlineLvl w:val="2"/>
    </w:pPr>
    <w:rPr>
      <w:rFonts w:ascii="Garamond" w:hAnsi="Garamond" w:cs="Arial"/>
      <w:b/>
      <w:bCs/>
      <w:spacing w:val="-10"/>
      <w:sz w:val="32"/>
      <w:szCs w:val="20"/>
    </w:rPr>
  </w:style>
  <w:style w:type="paragraph" w:styleId="Heading4">
    <w:name w:val="heading 4"/>
    <w:basedOn w:val="Normal"/>
    <w:next w:val="Normal"/>
    <w:link w:val="Heading4Char"/>
    <w:qFormat/>
    <w:rsid w:val="00104FF8"/>
    <w:pPr>
      <w:keepNext/>
      <w:spacing w:before="120"/>
      <w:outlineLvl w:val="3"/>
    </w:pPr>
    <w:rPr>
      <w:rFonts w:cs="Arial"/>
      <w:iC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2Char" w:customStyle="1">
    <w:name w:val="Heading 2 Char"/>
    <w:basedOn w:val="DefaultParagraphFont"/>
    <w:link w:val="Heading2"/>
    <w:rsid w:val="00FD600C"/>
    <w:rPr>
      <w:rFonts w:ascii="Garamond" w:hAnsi="Garamond" w:cs="Arial"/>
      <w:b/>
      <w:bCs/>
      <w:spacing w:val="-10"/>
      <w:sz w:val="32"/>
      <w:szCs w:val="26"/>
      <w:lang w:val="en-US" w:eastAsia="en-US" w:bidi="ar-SA"/>
    </w:rPr>
  </w:style>
  <w:style w:type="character" w:styleId="Heading3Char" w:customStyle="1">
    <w:name w:val="Heading 3 Char"/>
    <w:basedOn w:val="DefaultParagraphFont"/>
    <w:link w:val="Heading3"/>
    <w:rsid w:val="00FD600C"/>
    <w:rPr>
      <w:rFonts w:ascii="Garamond" w:hAnsi="Garamond" w:cs="Arial"/>
      <w:b/>
      <w:bCs/>
      <w:spacing w:val="-10"/>
      <w:sz w:val="32"/>
      <w:lang w:val="en-US" w:eastAsia="en-US" w:bidi="ar-SA"/>
    </w:rPr>
  </w:style>
  <w:style w:type="character" w:styleId="Heading4Char" w:customStyle="1">
    <w:name w:val="Heading 4 Char"/>
    <w:basedOn w:val="DefaultParagraphFont"/>
    <w:link w:val="Heading4"/>
    <w:rsid w:val="00104FF8"/>
    <w:rPr>
      <w:rFonts w:ascii="Arial" w:hAnsi="Arial" w:cs="Arial"/>
      <w:iCs/>
      <w:szCs w:val="24"/>
      <w:lang w:val="en-US" w:eastAsia="en-US" w:bidi="ar-SA"/>
    </w:rPr>
  </w:style>
  <w:style w:type="character" w:styleId="Hyperlink">
    <w:name w:val="Hyperlink"/>
    <w:basedOn w:val="DefaultParagraphFont"/>
    <w:rsid w:val="00CE6F6B"/>
    <w:rPr>
      <w:color w:val="0000FF"/>
      <w:u w:val="single"/>
    </w:rPr>
  </w:style>
  <w:style w:type="paragraph" w:styleId="Header">
    <w:name w:val="header"/>
    <w:basedOn w:val="Normal"/>
    <w:rsid w:val="00315723"/>
    <w:pPr>
      <w:tabs>
        <w:tab w:val="center" w:pos="4320"/>
        <w:tab w:val="right" w:pos="8640"/>
      </w:tabs>
      <w:jc w:val="right"/>
    </w:pPr>
    <w:rPr>
      <w:rFonts w:cs="Arial"/>
      <w:b/>
      <w:bCs/>
      <w:color w:val="000000"/>
      <w:spacing w:val="30"/>
      <w:sz w:val="16"/>
    </w:rPr>
  </w:style>
  <w:style w:type="paragraph" w:styleId="Footer">
    <w:name w:val="footer"/>
    <w:basedOn w:val="Normal"/>
    <w:link w:val="FooterChar"/>
    <w:rsid w:val="00CF6D16"/>
    <w:pPr>
      <w:tabs>
        <w:tab w:val="center" w:pos="4680"/>
        <w:tab w:val="right" w:pos="9360"/>
      </w:tabs>
    </w:pPr>
  </w:style>
  <w:style w:type="paragraph" w:styleId="ListBullet">
    <w:name w:val="List Bullet"/>
    <w:basedOn w:val="Normal"/>
    <w:next w:val="Normal"/>
    <w:autoRedefine/>
    <w:rsid w:val="00635911"/>
    <w:pPr>
      <w:numPr>
        <w:numId w:val="11"/>
      </w:numPr>
      <w:spacing w:before="60"/>
    </w:pPr>
  </w:style>
  <w:style w:type="paragraph" w:styleId="BodyText">
    <w:name w:val="Body Text"/>
    <w:basedOn w:val="Normal"/>
    <w:rsid w:val="00CE6F6B"/>
    <w:rPr>
      <w:rFonts w:cs="Arial"/>
    </w:rPr>
  </w:style>
  <w:style w:type="character" w:styleId="Position" w:customStyle="1">
    <w:name w:val="Position"/>
    <w:basedOn w:val="DefaultParagraphFont"/>
    <w:rsid w:val="00104FF8"/>
    <w:rPr>
      <w:rFonts w:ascii="Garamond" w:hAnsi="Garamond"/>
      <w:b/>
      <w:bCs/>
      <w:sz w:val="22"/>
    </w:rPr>
  </w:style>
  <w:style w:type="character" w:styleId="FollowedHyperlink">
    <w:name w:val="FollowedHyperlink"/>
    <w:basedOn w:val="DefaultParagraphFont"/>
    <w:rsid w:val="002235CA"/>
    <w:rPr>
      <w:color w:val="800080"/>
      <w:u w:val="single"/>
    </w:rPr>
  </w:style>
  <w:style w:type="character" w:styleId="FooterChar" w:customStyle="1">
    <w:name w:val="Footer Char"/>
    <w:basedOn w:val="DefaultParagraphFont"/>
    <w:link w:val="Footer"/>
    <w:rsid w:val="00CF6D16"/>
    <w:rPr>
      <w:rFonts w:ascii="Arial" w:hAnsi="Arial"/>
      <w:szCs w:val="24"/>
    </w:rPr>
  </w:style>
  <w:style w:type="paragraph" w:styleId="ListParagraph">
    <w:name w:val="List Paragraph"/>
    <w:basedOn w:val="Normal"/>
    <w:uiPriority w:val="34"/>
    <w:qFormat/>
    <w:rsid w:val="00D5215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568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Relationship Type="http://schemas.microsoft.com/office/2020/10/relationships/intelligence" Target="intelligence2.xml" Id="Re3ea21ec9a004378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paris\Application%20Data\Microsoft\Templates\Transfer%20within%20company%20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Transfer within company resume.dot</ap:Template>
  <ap:Application>Microsoft Word for the web</ap:Application>
  <ap:DocSecurity>0</ap:DocSecurity>
  <ap:ScaleCrop>false</ap:ScaleCrop>
  <ap:Manager/>
  <ap:Company>Microsoft Corporati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paris</dc:creator>
  <keywords/>
  <dc:description/>
  <lastModifiedBy>Michael Paris</lastModifiedBy>
  <revision>23</revision>
  <lastPrinted>2003-11-24T16:55:00.0000000Z</lastPrinted>
  <dcterms:created xsi:type="dcterms:W3CDTF">2023-02-25T01:29:00.0000000Z</dcterms:created>
  <dcterms:modified xsi:type="dcterms:W3CDTF">2024-04-11T19:10:53.6869343Z</dcterms:modified>
  <category/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3683191033</vt:lpwstr>
  </property>
  <property fmtid="{D5CDD505-2E9C-101B-9397-08002B2CF9AE}" pid="3" name="_AdHocReviewCycleID">
    <vt:i4>2110126133</vt:i4>
  </property>
  <property fmtid="{D5CDD505-2E9C-101B-9397-08002B2CF9AE}" pid="4" name="_NewReviewCycle">
    <vt:lpwstr/>
  </property>
  <property fmtid="{D5CDD505-2E9C-101B-9397-08002B2CF9AE}" pid="5" name="_EmailSubject">
    <vt:lpwstr>Michael Paris - Resume</vt:lpwstr>
  </property>
  <property fmtid="{D5CDD505-2E9C-101B-9397-08002B2CF9AE}" pid="6" name="_AuthorEmail">
    <vt:lpwstr>Michael.Paris@wal-mart.com</vt:lpwstr>
  </property>
  <property fmtid="{D5CDD505-2E9C-101B-9397-08002B2CF9AE}" pid="7" name="_AuthorEmailDisplayName">
    <vt:lpwstr>Michael Paris</vt:lpwstr>
  </property>
  <property fmtid="{D5CDD505-2E9C-101B-9397-08002B2CF9AE}" pid="8" name="_ReviewingToolsShownOnce">
    <vt:lpwstr/>
  </property>
</Properties>
</file>